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Pr="00B155D1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8"/>
          <w:szCs w:val="8"/>
          <w:lang w:eastAsia="pl-PL"/>
        </w:rPr>
      </w:pPr>
    </w:p>
    <w:p w14:paraId="63418D57" w14:textId="7CE1126A" w:rsidR="00014A54" w:rsidRDefault="00BB2FBC" w:rsidP="009223BD">
      <w:pPr>
        <w:tabs>
          <w:tab w:val="left" w:pos="6663"/>
        </w:tabs>
        <w:suppressAutoHyphens/>
        <w:spacing w:after="0" w:line="240" w:lineRule="auto"/>
        <w:ind w:left="4665" w:firstLine="5955"/>
        <w:rPr>
          <w:rFonts w:ascii="Arial" w:eastAsia="Times New Roman" w:hAnsi="Arial" w:cs="Arial"/>
          <w:b/>
          <w:bCs/>
          <w:sz w:val="18"/>
          <w:szCs w:val="18"/>
          <w:lang w:eastAsia="pl-PL"/>
        </w:rPr>
      </w:pPr>
      <w:r w:rsidRPr="009223BD">
        <w:rPr>
          <w:rFonts w:ascii="Arial" w:eastAsia="Times New Roman" w:hAnsi="Arial" w:cs="Arial"/>
          <w:b/>
          <w:bCs/>
          <w:sz w:val="18"/>
          <w:szCs w:val="18"/>
          <w:lang w:eastAsia="pl-PL"/>
        </w:rPr>
        <w:t xml:space="preserve">Znak sprawy: </w:t>
      </w:r>
      <w:r w:rsidR="009223BD" w:rsidRPr="009223BD">
        <w:rPr>
          <w:rFonts w:ascii="Arial" w:eastAsia="Times New Roman" w:hAnsi="Arial" w:cs="Arial"/>
          <w:b/>
          <w:bCs/>
          <w:sz w:val="18"/>
          <w:szCs w:val="18"/>
          <w:lang w:eastAsia="pl-PL"/>
        </w:rPr>
        <w:t>Mchtr.261.04.2023</w:t>
      </w:r>
    </w:p>
    <w:p w14:paraId="61112C6F" w14:textId="77777777" w:rsidR="009223BD" w:rsidRPr="009223BD" w:rsidRDefault="009223BD" w:rsidP="009223BD">
      <w:pPr>
        <w:tabs>
          <w:tab w:val="left" w:pos="6663"/>
        </w:tabs>
        <w:suppressAutoHyphens/>
        <w:spacing w:after="0" w:line="240" w:lineRule="auto"/>
        <w:ind w:left="4665" w:firstLine="5955"/>
        <w:rPr>
          <w:rFonts w:ascii="Arial" w:eastAsia="Times New Roman" w:hAnsi="Arial" w:cs="Arial"/>
          <w:sz w:val="18"/>
          <w:szCs w:val="18"/>
          <w:lang w:eastAsia="pl-PL"/>
        </w:rPr>
      </w:pPr>
    </w:p>
    <w:p w14:paraId="107E6E86" w14:textId="1C451F4D" w:rsidR="009223BD" w:rsidRPr="009223BD" w:rsidRDefault="009223BD" w:rsidP="009223BD">
      <w:pPr>
        <w:tabs>
          <w:tab w:val="left" w:pos="6663"/>
        </w:tabs>
        <w:suppressAutoHyphens/>
        <w:spacing w:after="0" w:line="240" w:lineRule="auto"/>
        <w:ind w:left="4665" w:firstLine="5955"/>
        <w:rPr>
          <w:rFonts w:ascii="Arial" w:eastAsia="Times New Roman" w:hAnsi="Arial" w:cs="Arial"/>
          <w:i/>
          <w:iCs/>
          <w:sz w:val="18"/>
          <w:szCs w:val="18"/>
          <w:lang w:eastAsia="pl-PL"/>
        </w:rPr>
      </w:pPr>
      <w:r w:rsidRPr="009223BD">
        <w:rPr>
          <w:rFonts w:ascii="Arial" w:eastAsia="Times New Roman" w:hAnsi="Arial" w:cs="Arial"/>
          <w:i/>
          <w:iCs/>
          <w:sz w:val="18"/>
          <w:szCs w:val="18"/>
          <w:lang w:eastAsia="pl-PL"/>
        </w:rPr>
        <w:t xml:space="preserve">Załącznik nr 2.4 do SWZ </w:t>
      </w:r>
    </w:p>
    <w:p w14:paraId="1E4BE6C2" w14:textId="77777777" w:rsidR="009223BD" w:rsidRDefault="009223BD" w:rsidP="00DF7A42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3503EE21" w14:textId="49495B99" w:rsidR="009223BD" w:rsidRPr="001F509E" w:rsidRDefault="009223BD" w:rsidP="00DF7A42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72D33CBB" w14:textId="77777777" w:rsidR="009223BD" w:rsidRDefault="009223BD" w:rsidP="00DF7A42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F72863">
        <w:rPr>
          <w:rFonts w:ascii="Arial" w:hAnsi="Arial" w:cs="Arial"/>
          <w:sz w:val="20"/>
          <w:szCs w:val="20"/>
        </w:rPr>
        <w:t xml:space="preserve">Składając ofertę na </w:t>
      </w:r>
      <w:bookmarkStart w:id="0" w:name="_Hlk132803841"/>
      <w:r w:rsidRPr="00F72863">
        <w:rPr>
          <w:rFonts w:ascii="Arial" w:hAnsi="Arial" w:cs="Arial"/>
          <w:sz w:val="20"/>
          <w:szCs w:val="20"/>
        </w:rPr>
        <w:t xml:space="preserve">dostawę </w:t>
      </w:r>
      <w:bookmarkStart w:id="1" w:name="_Hlk129361035"/>
      <w:r w:rsidRPr="00F72863">
        <w:rPr>
          <w:rFonts w:ascii="Arial" w:hAnsi="Arial" w:cs="Arial"/>
          <w:sz w:val="20"/>
          <w:szCs w:val="20"/>
        </w:rPr>
        <w:t>komputerów stacjonarnych, monitorów, laptopa oraz akcesoriów komputerowych na potrzeby pracowników Wydziału  Mechatroniki Politechniki Warszawskiej, w podziale na pakiety</w:t>
      </w:r>
      <w:bookmarkEnd w:id="0"/>
      <w:bookmarkEnd w:id="1"/>
      <w:r>
        <w:rPr>
          <w:rFonts w:ascii="Arial" w:hAnsi="Arial" w:cs="Arial"/>
          <w:sz w:val="20"/>
          <w:szCs w:val="20"/>
        </w:rPr>
        <w:t>.</w:t>
      </w:r>
    </w:p>
    <w:p w14:paraId="2CCDBC7C" w14:textId="77777777" w:rsidR="009223BD" w:rsidRPr="00C74A84" w:rsidRDefault="009223BD" w:rsidP="009223BD">
      <w:pPr>
        <w:tabs>
          <w:tab w:val="left" w:pos="720"/>
        </w:tabs>
        <w:spacing w:before="120" w:after="120" w:line="240" w:lineRule="auto"/>
        <w:rPr>
          <w:rFonts w:ascii="Arial" w:eastAsia="Arial" w:hAnsi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Pakiet nr 4 - </w:t>
      </w:r>
      <w:bookmarkStart w:id="2" w:name="_Hlk132803890"/>
      <w:r w:rsidRPr="00C74A84">
        <w:rPr>
          <w:rFonts w:ascii="Arial" w:eastAsia="Arial" w:hAnsi="Arial"/>
          <w:b/>
          <w:bCs/>
          <w:sz w:val="20"/>
          <w:szCs w:val="20"/>
        </w:rPr>
        <w:t>Dostawa komputera stacjonarnego typ 1 – 1 sztuka</w:t>
      </w:r>
      <w:bookmarkEnd w:id="2"/>
      <w:r>
        <w:rPr>
          <w:rFonts w:ascii="Arial" w:eastAsia="Arial" w:hAnsi="Arial"/>
          <w:b/>
          <w:bCs/>
          <w:sz w:val="20"/>
          <w:szCs w:val="20"/>
        </w:rPr>
        <w:t xml:space="preserve"> – </w:t>
      </w:r>
      <w:r>
        <w:rPr>
          <w:rFonts w:ascii="Arial" w:eastAsia="Arial" w:hAnsi="Arial"/>
          <w:sz w:val="20"/>
          <w:szCs w:val="20"/>
        </w:rPr>
        <w:t>oferujemy dostawę spełniającą 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05"/>
        <w:gridCol w:w="6095"/>
        <w:gridCol w:w="5812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580169EC" w:rsidR="00FE3B18" w:rsidRPr="008E1C8F" w:rsidRDefault="00A0185F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Komputer stacjonarny</w:t>
            </w:r>
            <w:r w:rsidR="00E61D4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9223BD">
              <w:rPr>
                <w:rFonts w:ascii="Arial" w:hAnsi="Arial" w:cs="Arial"/>
                <w:b/>
                <w:bCs/>
                <w:sz w:val="20"/>
                <w:szCs w:val="20"/>
              </w:rPr>
              <w:t>typ 1</w:t>
            </w:r>
            <w:r w:rsidR="00E611C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 w:rsidR="00B155D1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B00321">
              <w:rPr>
                <w:rFonts w:ascii="Arial" w:hAnsi="Arial" w:cs="Arial"/>
                <w:b/>
                <w:bCs/>
                <w:sz w:val="20"/>
                <w:szCs w:val="20"/>
              </w:rPr>
              <w:t>sztu</w:t>
            </w:r>
            <w:r w:rsidR="00B155D1">
              <w:rPr>
                <w:rFonts w:ascii="Arial" w:hAnsi="Arial" w:cs="Arial"/>
                <w:b/>
                <w:bCs/>
                <w:sz w:val="20"/>
                <w:szCs w:val="20"/>
              </w:rPr>
              <w:t>ka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09A61B87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A7380C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2405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6095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812" w:type="dxa"/>
            <w:shd w:val="clear" w:color="auto" w:fill="D0CECE" w:themeFill="background2" w:themeFillShade="E6"/>
            <w:vAlign w:val="center"/>
          </w:tcPr>
          <w:p w14:paraId="308A6A9E" w14:textId="03B655B8" w:rsidR="00FE3B18" w:rsidRPr="000235EF" w:rsidRDefault="00FE3B18" w:rsidP="0029454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29454D" w:rsidRPr="000235EF" w14:paraId="490E34DE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2405" w:type="dxa"/>
            <w:vMerge w:val="restart"/>
            <w:shd w:val="clear" w:color="auto" w:fill="FFFFFF" w:themeFill="background1"/>
          </w:tcPr>
          <w:p w14:paraId="2CD9F365" w14:textId="5A8262C3" w:rsidR="0029454D" w:rsidRPr="00B155D1" w:rsidRDefault="0029454D" w:rsidP="005E6B7D">
            <w:pPr>
              <w:rPr>
                <w:rFonts w:cstheme="minorHAnsi"/>
              </w:rPr>
            </w:pPr>
            <w:r w:rsidRPr="00B155D1">
              <w:rPr>
                <w:rFonts w:cstheme="minorHAnsi"/>
              </w:rPr>
              <w:t>Procesor</w:t>
            </w: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405B39CA" w14:textId="5944699B" w:rsidR="0029454D" w:rsidRPr="0029454D" w:rsidRDefault="0029454D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812" w:type="dxa"/>
            <w:shd w:val="clear" w:color="auto" w:fill="FFFFFF" w:themeFill="background1"/>
          </w:tcPr>
          <w:p w14:paraId="19CEA24E" w14:textId="77777777" w:rsidR="0029454D" w:rsidRDefault="0029454D" w:rsidP="0029454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4067E67" w14:textId="77777777" w:rsidR="0029454D" w:rsidRDefault="0029454D" w:rsidP="0029454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6D7FE90" w14:textId="273554E4" w:rsidR="0029454D" w:rsidRPr="00DB752D" w:rsidRDefault="0029454D" w:rsidP="0029454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........................</w:t>
            </w:r>
          </w:p>
          <w:p w14:paraId="06C4DAE5" w14:textId="674DBE44" w:rsidR="0029454D" w:rsidRPr="00B155D1" w:rsidRDefault="0029454D" w:rsidP="0029454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29454D" w:rsidRPr="000235EF" w14:paraId="4CB71E0C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2405" w:type="dxa"/>
            <w:vMerge/>
            <w:shd w:val="clear" w:color="auto" w:fill="FFFFFF" w:themeFill="background1"/>
          </w:tcPr>
          <w:p w14:paraId="60E97F54" w14:textId="4BD8E2D2" w:rsidR="0029454D" w:rsidRPr="00B155D1" w:rsidRDefault="0029454D" w:rsidP="005E6B7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78C6A569" w14:textId="3B6EB7BA" w:rsidR="0029454D" w:rsidRPr="00B155D1" w:rsidRDefault="0029454D" w:rsidP="005E6B7D">
            <w:pPr>
              <w:rPr>
                <w:rFonts w:cstheme="minorHAnsi"/>
                <w:sz w:val="20"/>
                <w:szCs w:val="20"/>
              </w:rPr>
            </w:pPr>
            <w:r w:rsidRPr="00B155D1">
              <w:rPr>
                <w:rFonts w:cstheme="minorHAnsi"/>
                <w:szCs w:val="20"/>
              </w:rPr>
              <w:t xml:space="preserve">Procesor powinien osiągać w teście wydajności CPUMark na dzień </w:t>
            </w:r>
            <w:r w:rsidR="00970FA9">
              <w:rPr>
                <w:rFonts w:cstheme="minorHAnsi"/>
                <w:szCs w:val="20"/>
              </w:rPr>
              <w:t>05.05</w:t>
            </w:r>
            <w:r w:rsidRPr="00B155D1">
              <w:rPr>
                <w:rFonts w:cstheme="minorHAnsi"/>
                <w:szCs w:val="20"/>
              </w:rPr>
              <w:t>.2023</w:t>
            </w:r>
            <w:r w:rsidR="00970FA9">
              <w:rPr>
                <w:rFonts w:cstheme="minorHAnsi"/>
                <w:szCs w:val="20"/>
              </w:rPr>
              <w:t xml:space="preserve">r. </w:t>
            </w:r>
            <w:r w:rsidRPr="00B155D1">
              <w:rPr>
                <w:rFonts w:cstheme="minorHAnsi"/>
                <w:szCs w:val="20"/>
              </w:rPr>
              <w:t xml:space="preserve">co najmniej </w:t>
            </w:r>
            <w:r w:rsidR="00E2789B">
              <w:rPr>
                <w:rFonts w:cstheme="minorHAnsi"/>
                <w:b/>
                <w:szCs w:val="18"/>
                <w:shd w:val="clear" w:color="auto" w:fill="FFFFFF"/>
              </w:rPr>
              <w:t>24660</w:t>
            </w:r>
            <w:r w:rsidRPr="00B155D1">
              <w:rPr>
                <w:rFonts w:cstheme="minorHAnsi"/>
                <w:b/>
                <w:szCs w:val="18"/>
                <w:shd w:val="clear" w:color="auto" w:fill="FFFFFF"/>
              </w:rPr>
              <w:t xml:space="preserve"> </w:t>
            </w:r>
            <w:r w:rsidRPr="00B155D1">
              <w:rPr>
                <w:rFonts w:cstheme="minorHAnsi"/>
                <w:szCs w:val="20"/>
              </w:rPr>
              <w:t>punktów (wynik dostępny: http://www.cpubenchmark.net/cpu_list.php)</w:t>
            </w:r>
          </w:p>
        </w:tc>
        <w:tc>
          <w:tcPr>
            <w:tcW w:w="5812" w:type="dxa"/>
            <w:shd w:val="clear" w:color="auto" w:fill="FFFFFF" w:themeFill="background1"/>
          </w:tcPr>
          <w:p w14:paraId="09DF7010" w14:textId="77777777" w:rsidR="0029454D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54EB7B2" w14:textId="77777777" w:rsidR="0029454D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1736DC1" w14:textId="5BDAD5F3" w:rsidR="0029454D" w:rsidRPr="00743929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77C49C8F" w14:textId="67EA217F" w:rsidR="0029454D" w:rsidRPr="0029454D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  <w:r>
              <w:rPr>
                <w:rFonts w:ascii="Arial" w:hAnsi="Arial" w:cs="Arial"/>
                <w:sz w:val="16"/>
                <w:szCs w:val="16"/>
              </w:rPr>
              <w:t xml:space="preserve"> wynik Passmark CPU</w:t>
            </w:r>
          </w:p>
        </w:tc>
      </w:tr>
      <w:tr w:rsidR="0029454D" w:rsidRPr="000235EF" w14:paraId="29680A77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2405" w:type="dxa"/>
            <w:vMerge w:val="restart"/>
            <w:shd w:val="clear" w:color="auto" w:fill="FFFFFF" w:themeFill="background1"/>
          </w:tcPr>
          <w:p w14:paraId="3A7A4AFB" w14:textId="0C11EEDD" w:rsidR="0029454D" w:rsidRPr="00B155D1" w:rsidRDefault="0029454D" w:rsidP="005E6B7D">
            <w:pPr>
              <w:rPr>
                <w:rFonts w:cstheme="minorHAnsi"/>
              </w:rPr>
            </w:pPr>
            <w:r w:rsidRPr="00B155D1">
              <w:rPr>
                <w:rFonts w:cstheme="minorHAnsi"/>
              </w:rPr>
              <w:t>Pamięć</w:t>
            </w: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009B5D39" w14:textId="3678F464" w:rsidR="0029454D" w:rsidRPr="0029454D" w:rsidRDefault="0029454D" w:rsidP="00E17AB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812" w:type="dxa"/>
            <w:shd w:val="clear" w:color="auto" w:fill="FFFFFF" w:themeFill="background1"/>
          </w:tcPr>
          <w:p w14:paraId="5569E0E7" w14:textId="77777777" w:rsidR="0029454D" w:rsidRDefault="0029454D" w:rsidP="0029454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59E5CF24" w14:textId="77777777" w:rsidR="0029454D" w:rsidRDefault="0029454D" w:rsidP="0029454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0486E05" w14:textId="77777777" w:rsidR="0029454D" w:rsidRPr="00DB752D" w:rsidRDefault="0029454D" w:rsidP="0029454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........................</w:t>
            </w:r>
          </w:p>
          <w:p w14:paraId="6354059C" w14:textId="55B19CC4" w:rsidR="0029454D" w:rsidRPr="00B155D1" w:rsidRDefault="0029454D" w:rsidP="0029454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29454D" w:rsidRPr="000235EF" w14:paraId="171EB040" w14:textId="77777777" w:rsidTr="0029454D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93"/>
          <w:jc w:val="center"/>
        </w:trPr>
        <w:tc>
          <w:tcPr>
            <w:tcW w:w="2405" w:type="dxa"/>
            <w:vMerge/>
            <w:shd w:val="clear" w:color="auto" w:fill="FFFFFF" w:themeFill="background1"/>
          </w:tcPr>
          <w:p w14:paraId="72BAC4E9" w14:textId="29611290" w:rsidR="0029454D" w:rsidRPr="00B155D1" w:rsidRDefault="0029454D" w:rsidP="005E6B7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02211AA8" w14:textId="3BF4B964" w:rsidR="0029454D" w:rsidRPr="00E2789B" w:rsidRDefault="0029454D" w:rsidP="00E17ABB">
            <w:pPr>
              <w:rPr>
                <w:rFonts w:cstheme="minorHAnsi"/>
                <w:sz w:val="24"/>
                <w:lang w:val="en-US"/>
              </w:rPr>
            </w:pPr>
            <w:r w:rsidRPr="00E2789B">
              <w:rPr>
                <w:rFonts w:cstheme="minorHAnsi"/>
                <w:sz w:val="24"/>
                <w:szCs w:val="24"/>
                <w:lang w:val="en-US"/>
              </w:rPr>
              <w:t xml:space="preserve">Minimum </w:t>
            </w:r>
            <w:r w:rsidRPr="00E2789B">
              <w:rPr>
                <w:rFonts w:cstheme="minorHAnsi"/>
                <w:sz w:val="24"/>
                <w:lang w:val="en-US"/>
              </w:rPr>
              <w:t xml:space="preserve">32GB (2 x 16GB DDR4-3200) </w:t>
            </w:r>
          </w:p>
        </w:tc>
        <w:tc>
          <w:tcPr>
            <w:tcW w:w="5812" w:type="dxa"/>
            <w:shd w:val="clear" w:color="auto" w:fill="FFFFFF" w:themeFill="background1"/>
          </w:tcPr>
          <w:p w14:paraId="3FA29481" w14:textId="77777777" w:rsidR="0029454D" w:rsidRPr="00E2789B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  <w:p w14:paraId="32085C42" w14:textId="7F822A6D" w:rsidR="0029454D" w:rsidRPr="00534012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B0843D2" w14:textId="05C828FF" w:rsidR="0029454D" w:rsidRPr="00B155D1" w:rsidRDefault="0029454D" w:rsidP="0029454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29454D" w:rsidRPr="000235EF" w14:paraId="7EBFFB66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92"/>
          <w:jc w:val="center"/>
        </w:trPr>
        <w:tc>
          <w:tcPr>
            <w:tcW w:w="2405" w:type="dxa"/>
            <w:vMerge/>
            <w:shd w:val="clear" w:color="auto" w:fill="FFFFFF" w:themeFill="background1"/>
          </w:tcPr>
          <w:p w14:paraId="4866355B" w14:textId="77777777" w:rsidR="0029454D" w:rsidRPr="00B155D1" w:rsidRDefault="0029454D" w:rsidP="005E6B7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1419C997" w14:textId="7F978F18" w:rsidR="0029454D" w:rsidRPr="00B155D1" w:rsidRDefault="0029454D" w:rsidP="00E17ABB">
            <w:pPr>
              <w:rPr>
                <w:rFonts w:cstheme="minorHAnsi"/>
                <w:sz w:val="24"/>
                <w:szCs w:val="24"/>
              </w:rPr>
            </w:pPr>
            <w:r w:rsidRPr="00B155D1">
              <w:rPr>
                <w:rFonts w:cstheme="minorHAnsi"/>
                <w:sz w:val="24"/>
              </w:rPr>
              <w:t>możliwoś</w:t>
            </w:r>
            <w:r>
              <w:rPr>
                <w:rFonts w:cstheme="minorHAnsi"/>
                <w:sz w:val="24"/>
              </w:rPr>
              <w:t>ć</w:t>
            </w:r>
            <w:r w:rsidRPr="00B155D1">
              <w:rPr>
                <w:rFonts w:cstheme="minorHAnsi"/>
                <w:sz w:val="24"/>
              </w:rPr>
              <w:t xml:space="preserve"> rozbudowy do 128GB</w:t>
            </w:r>
          </w:p>
        </w:tc>
        <w:tc>
          <w:tcPr>
            <w:tcW w:w="5812" w:type="dxa"/>
            <w:shd w:val="clear" w:color="auto" w:fill="FFFFFF" w:themeFill="background1"/>
          </w:tcPr>
          <w:p w14:paraId="7DC06146" w14:textId="77777777" w:rsidR="0029454D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860A773" w14:textId="77777777" w:rsidR="0029454D" w:rsidRPr="00534012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C575E0D" w14:textId="0F04CBB6" w:rsidR="0029454D" w:rsidRPr="00B155D1" w:rsidRDefault="0029454D" w:rsidP="0029454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9454D" w:rsidRPr="000235EF" w14:paraId="56C603B5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2405" w:type="dxa"/>
            <w:vMerge w:val="restart"/>
            <w:shd w:val="clear" w:color="auto" w:fill="FFFFFF" w:themeFill="background1"/>
          </w:tcPr>
          <w:p w14:paraId="38696C42" w14:textId="7F21FE5B" w:rsidR="0029454D" w:rsidRPr="00B155D1" w:rsidRDefault="0029454D" w:rsidP="0029454D">
            <w:pPr>
              <w:rPr>
                <w:rFonts w:cstheme="minorHAnsi"/>
              </w:rPr>
            </w:pPr>
            <w:r w:rsidRPr="00B155D1">
              <w:rPr>
                <w:rFonts w:cstheme="minorHAnsi"/>
              </w:rPr>
              <w:t>Płyta główna</w:t>
            </w: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3F6AE0A4" w14:textId="4466EF5D" w:rsidR="0029454D" w:rsidRPr="00B155D1" w:rsidRDefault="0029454D" w:rsidP="0029454D">
            <w:pPr>
              <w:ind w:right="66"/>
              <w:jc w:val="both"/>
              <w:rPr>
                <w:rFonts w:cstheme="minorHAnsi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812" w:type="dxa"/>
            <w:shd w:val="clear" w:color="auto" w:fill="FFFFFF" w:themeFill="background1"/>
          </w:tcPr>
          <w:p w14:paraId="3BF9A0AC" w14:textId="77777777" w:rsidR="0029454D" w:rsidRDefault="0029454D" w:rsidP="0029454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7295B0CF" w14:textId="77777777" w:rsidR="0029454D" w:rsidRDefault="0029454D" w:rsidP="0029454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73ACFC98" w14:textId="77777777" w:rsidR="0029454D" w:rsidRPr="00DB752D" w:rsidRDefault="0029454D" w:rsidP="0029454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........................</w:t>
            </w:r>
          </w:p>
          <w:p w14:paraId="0238C40E" w14:textId="4E6335C0" w:rsidR="0029454D" w:rsidRPr="00B155D1" w:rsidRDefault="0029454D" w:rsidP="0029454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29454D" w:rsidRPr="000235EF" w14:paraId="2A2D3664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2405" w:type="dxa"/>
            <w:vMerge/>
            <w:shd w:val="clear" w:color="auto" w:fill="FFFFFF" w:themeFill="background1"/>
          </w:tcPr>
          <w:p w14:paraId="77795450" w14:textId="23012CD7" w:rsidR="0029454D" w:rsidRPr="00B155D1" w:rsidRDefault="0029454D" w:rsidP="005E6B7D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07C5C4C1" w14:textId="77777777" w:rsidR="00E2789B" w:rsidRDefault="0029454D" w:rsidP="00B155D1">
            <w:pPr>
              <w:ind w:right="66"/>
              <w:jc w:val="both"/>
              <w:rPr>
                <w:rFonts w:cstheme="minorHAnsi"/>
                <w:szCs w:val="20"/>
              </w:rPr>
            </w:pPr>
            <w:r w:rsidRPr="00B155D1">
              <w:rPr>
                <w:rFonts w:cstheme="minorHAnsi"/>
                <w:szCs w:val="20"/>
              </w:rPr>
              <w:t>Wyposażona w złącza, w minimalnej ilości:</w:t>
            </w:r>
          </w:p>
          <w:p w14:paraId="59CB5ED1" w14:textId="231C0FE5" w:rsidR="00E2789B" w:rsidRDefault="00E2789B" w:rsidP="00B155D1">
            <w:pPr>
              <w:ind w:right="66"/>
              <w:jc w:val="both"/>
              <w:rPr>
                <w:rFonts w:cstheme="minorHAnsi"/>
                <w:szCs w:val="20"/>
                <w:lang w:val="en-US"/>
              </w:rPr>
            </w:pPr>
            <w:r>
              <w:rPr>
                <w:rFonts w:cstheme="minorHAnsi"/>
                <w:szCs w:val="20"/>
                <w:lang w:val="en-US"/>
              </w:rPr>
              <w:t>2</w:t>
            </w:r>
            <w:r w:rsidR="0029454D" w:rsidRPr="00E2789B">
              <w:rPr>
                <w:rFonts w:cstheme="minorHAnsi"/>
                <w:szCs w:val="20"/>
                <w:lang w:val="en-US"/>
              </w:rPr>
              <w:t xml:space="preserve"> </w:t>
            </w:r>
            <w:r w:rsidR="00014A54">
              <w:rPr>
                <w:rFonts w:cstheme="minorHAnsi"/>
                <w:szCs w:val="20"/>
                <w:lang w:val="en-US"/>
              </w:rPr>
              <w:t>x</w:t>
            </w:r>
            <w:r w:rsidR="0029454D" w:rsidRPr="00E2789B">
              <w:rPr>
                <w:rFonts w:cstheme="minorHAnsi"/>
                <w:szCs w:val="20"/>
                <w:lang w:val="en-US"/>
              </w:rPr>
              <w:t xml:space="preserve"> PCI Express </w:t>
            </w:r>
            <w:r>
              <w:rPr>
                <w:rFonts w:cstheme="minorHAnsi"/>
                <w:szCs w:val="20"/>
                <w:lang w:val="en-US"/>
              </w:rPr>
              <w:t>3.0</w:t>
            </w:r>
            <w:r w:rsidR="0029454D" w:rsidRPr="00E2789B">
              <w:rPr>
                <w:rFonts w:cstheme="minorHAnsi"/>
                <w:szCs w:val="20"/>
                <w:lang w:val="en-US"/>
              </w:rPr>
              <w:t>x</w:t>
            </w:r>
            <w:r>
              <w:rPr>
                <w:rFonts w:cstheme="minorHAnsi"/>
                <w:szCs w:val="20"/>
                <w:lang w:val="en-US"/>
              </w:rPr>
              <w:t>1</w:t>
            </w:r>
            <w:r w:rsidR="0029454D" w:rsidRPr="00E2789B">
              <w:rPr>
                <w:rFonts w:cstheme="minorHAnsi"/>
                <w:szCs w:val="20"/>
                <w:lang w:val="en-US"/>
              </w:rPr>
              <w:t>,</w:t>
            </w:r>
          </w:p>
          <w:p w14:paraId="35BA86C4" w14:textId="6EC56E9A" w:rsidR="00E2789B" w:rsidRDefault="0029454D" w:rsidP="00B155D1">
            <w:pPr>
              <w:ind w:right="66"/>
              <w:jc w:val="both"/>
              <w:rPr>
                <w:rFonts w:cstheme="minorHAnsi"/>
                <w:szCs w:val="20"/>
                <w:lang w:val="en-US"/>
              </w:rPr>
            </w:pPr>
            <w:r w:rsidRPr="00E2789B">
              <w:rPr>
                <w:rFonts w:cstheme="minorHAnsi"/>
                <w:szCs w:val="20"/>
                <w:lang w:val="en-US"/>
              </w:rPr>
              <w:t>1</w:t>
            </w:r>
            <w:r w:rsidR="00E2789B">
              <w:rPr>
                <w:rFonts w:cstheme="minorHAnsi"/>
                <w:szCs w:val="20"/>
                <w:lang w:val="en-US"/>
              </w:rPr>
              <w:t xml:space="preserve"> </w:t>
            </w:r>
            <w:r w:rsidR="00014A54">
              <w:rPr>
                <w:rFonts w:cstheme="minorHAnsi"/>
                <w:szCs w:val="20"/>
                <w:lang w:val="en-US"/>
              </w:rPr>
              <w:t>x</w:t>
            </w:r>
            <w:r w:rsidRPr="00E2789B">
              <w:rPr>
                <w:rFonts w:cstheme="minorHAnsi"/>
                <w:szCs w:val="20"/>
                <w:lang w:val="en-US"/>
              </w:rPr>
              <w:t xml:space="preserve"> PCI Express </w:t>
            </w:r>
            <w:r w:rsidR="00E2789B">
              <w:rPr>
                <w:rFonts w:cstheme="minorHAnsi"/>
                <w:szCs w:val="20"/>
                <w:lang w:val="en-US"/>
              </w:rPr>
              <w:t>3.0</w:t>
            </w:r>
            <w:r w:rsidRPr="00E2789B">
              <w:rPr>
                <w:rFonts w:cstheme="minorHAnsi"/>
                <w:szCs w:val="20"/>
                <w:lang w:val="en-US"/>
              </w:rPr>
              <w:t xml:space="preserve">x4, </w:t>
            </w:r>
          </w:p>
          <w:p w14:paraId="3B2A4AC6" w14:textId="1C73C72E" w:rsidR="00E2789B" w:rsidRDefault="0029454D" w:rsidP="00B155D1">
            <w:pPr>
              <w:ind w:right="66"/>
              <w:jc w:val="both"/>
              <w:rPr>
                <w:rFonts w:cstheme="minorHAnsi"/>
                <w:szCs w:val="20"/>
                <w:lang w:val="en-US"/>
              </w:rPr>
            </w:pPr>
            <w:r w:rsidRPr="00E2789B">
              <w:rPr>
                <w:rFonts w:cstheme="minorHAnsi"/>
                <w:szCs w:val="20"/>
                <w:lang w:val="en-US"/>
              </w:rPr>
              <w:t xml:space="preserve">1 </w:t>
            </w:r>
            <w:r w:rsidR="00014A54">
              <w:rPr>
                <w:rFonts w:cstheme="minorHAnsi"/>
                <w:szCs w:val="20"/>
                <w:lang w:val="en-US"/>
              </w:rPr>
              <w:t>x</w:t>
            </w:r>
            <w:r w:rsidRPr="00E2789B">
              <w:rPr>
                <w:rFonts w:cstheme="minorHAnsi"/>
                <w:szCs w:val="20"/>
                <w:lang w:val="en-US"/>
              </w:rPr>
              <w:t xml:space="preserve"> PCI Express </w:t>
            </w:r>
            <w:r w:rsidR="00E2789B">
              <w:rPr>
                <w:rFonts w:cstheme="minorHAnsi"/>
                <w:szCs w:val="20"/>
                <w:lang w:val="en-US"/>
              </w:rPr>
              <w:t>4.0</w:t>
            </w:r>
            <w:r w:rsidRPr="00E2789B">
              <w:rPr>
                <w:rFonts w:cstheme="minorHAnsi"/>
                <w:szCs w:val="20"/>
                <w:lang w:val="en-US"/>
              </w:rPr>
              <w:t>x1</w:t>
            </w:r>
            <w:r w:rsidR="00E2789B">
              <w:rPr>
                <w:rFonts w:cstheme="minorHAnsi"/>
                <w:szCs w:val="20"/>
                <w:lang w:val="en-US"/>
              </w:rPr>
              <w:t>6</w:t>
            </w:r>
            <w:r w:rsidR="00E2789B" w:rsidRPr="00E2789B">
              <w:rPr>
                <w:rFonts w:cstheme="minorHAnsi"/>
                <w:szCs w:val="20"/>
                <w:lang w:val="en-US"/>
              </w:rPr>
              <w:t>,</w:t>
            </w:r>
          </w:p>
          <w:p w14:paraId="40011913" w14:textId="24271384" w:rsidR="0029454D" w:rsidRDefault="00E2789B" w:rsidP="00B155D1">
            <w:pPr>
              <w:ind w:right="66"/>
              <w:jc w:val="both"/>
              <w:rPr>
                <w:rFonts w:cstheme="minorHAnsi"/>
                <w:szCs w:val="20"/>
                <w:lang w:val="en-US"/>
              </w:rPr>
            </w:pPr>
            <w:r>
              <w:rPr>
                <w:rFonts w:cstheme="minorHAnsi"/>
                <w:szCs w:val="20"/>
                <w:lang w:val="en-US"/>
              </w:rPr>
              <w:t xml:space="preserve">6 </w:t>
            </w:r>
            <w:r w:rsidR="00014A54">
              <w:rPr>
                <w:rFonts w:cstheme="minorHAnsi"/>
                <w:szCs w:val="20"/>
                <w:lang w:val="en-US"/>
              </w:rPr>
              <w:t>x</w:t>
            </w:r>
            <w:r>
              <w:rPr>
                <w:rFonts w:cstheme="minorHAnsi"/>
                <w:szCs w:val="20"/>
                <w:lang w:val="en-US"/>
              </w:rPr>
              <w:t xml:space="preserve"> </w:t>
            </w:r>
            <w:r w:rsidRPr="00E2789B">
              <w:rPr>
                <w:rFonts w:cstheme="minorHAnsi"/>
                <w:szCs w:val="20"/>
                <w:lang w:val="en-US"/>
              </w:rPr>
              <w:t>Serial ATA</w:t>
            </w:r>
          </w:p>
          <w:p w14:paraId="30B01B31" w14:textId="33CF25E1" w:rsidR="00C21C42" w:rsidRDefault="00C21C42" w:rsidP="00B155D1">
            <w:pPr>
              <w:ind w:right="66"/>
              <w:jc w:val="both"/>
              <w:rPr>
                <w:rFonts w:cstheme="minorHAnsi"/>
                <w:szCs w:val="20"/>
                <w:lang w:val="en-US"/>
              </w:rPr>
            </w:pPr>
            <w:r>
              <w:rPr>
                <w:rFonts w:cstheme="minorHAnsi"/>
                <w:szCs w:val="20"/>
                <w:lang w:val="en-US"/>
              </w:rPr>
              <w:t xml:space="preserve">2 </w:t>
            </w:r>
            <w:r w:rsidR="00014A54">
              <w:rPr>
                <w:rFonts w:cstheme="minorHAnsi"/>
                <w:szCs w:val="20"/>
                <w:lang w:val="en-US"/>
              </w:rPr>
              <w:t>x</w:t>
            </w:r>
            <w:r>
              <w:rPr>
                <w:rFonts w:cstheme="minorHAnsi"/>
                <w:szCs w:val="20"/>
                <w:lang w:val="en-US"/>
              </w:rPr>
              <w:t xml:space="preserve"> Display Port</w:t>
            </w:r>
          </w:p>
          <w:p w14:paraId="04A48743" w14:textId="22CE92BC" w:rsidR="00C21C42" w:rsidRPr="009223BD" w:rsidRDefault="00C21C42" w:rsidP="00B155D1">
            <w:pPr>
              <w:ind w:right="66"/>
              <w:jc w:val="both"/>
              <w:rPr>
                <w:rFonts w:cstheme="minorHAnsi"/>
                <w:szCs w:val="20"/>
                <w:lang w:val="en-US"/>
              </w:rPr>
            </w:pPr>
            <w:r>
              <w:rPr>
                <w:rFonts w:cstheme="minorHAnsi"/>
                <w:szCs w:val="20"/>
                <w:lang w:val="en-US"/>
              </w:rPr>
              <w:t xml:space="preserve">1 </w:t>
            </w:r>
            <w:r w:rsidR="00014A54">
              <w:rPr>
                <w:rFonts w:cstheme="minorHAnsi"/>
                <w:szCs w:val="20"/>
                <w:lang w:val="en-US"/>
              </w:rPr>
              <w:t>x</w:t>
            </w:r>
            <w:r>
              <w:rPr>
                <w:rFonts w:cstheme="minorHAnsi"/>
                <w:szCs w:val="20"/>
                <w:lang w:val="en-US"/>
              </w:rPr>
              <w:t xml:space="preserve"> Ethernet RJ-45</w:t>
            </w:r>
          </w:p>
        </w:tc>
        <w:tc>
          <w:tcPr>
            <w:tcW w:w="5812" w:type="dxa"/>
            <w:shd w:val="clear" w:color="auto" w:fill="FFFFFF" w:themeFill="background1"/>
          </w:tcPr>
          <w:p w14:paraId="22966D09" w14:textId="77777777" w:rsidR="0029454D" w:rsidRPr="00E2789B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  <w:p w14:paraId="1D88964F" w14:textId="3E0D62DC" w:rsidR="0029454D" w:rsidRPr="00534012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6E5D51B" w14:textId="1BFB0807" w:rsidR="0029454D" w:rsidRPr="00B155D1" w:rsidRDefault="0029454D" w:rsidP="0029454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9454D" w:rsidRPr="000235EF" w14:paraId="41573BB4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1"/>
          <w:jc w:val="center"/>
        </w:trPr>
        <w:tc>
          <w:tcPr>
            <w:tcW w:w="2405" w:type="dxa"/>
            <w:vMerge w:val="restart"/>
            <w:shd w:val="clear" w:color="auto" w:fill="FFFFFF" w:themeFill="background1"/>
          </w:tcPr>
          <w:p w14:paraId="7511CAE9" w14:textId="2D9F7455" w:rsidR="0029454D" w:rsidRPr="00B155D1" w:rsidRDefault="0029454D" w:rsidP="0029454D">
            <w:pPr>
              <w:rPr>
                <w:rFonts w:cstheme="minorHAnsi"/>
              </w:rPr>
            </w:pPr>
            <w:r w:rsidRPr="00B155D1">
              <w:rPr>
                <w:rFonts w:cstheme="minorHAnsi"/>
              </w:rPr>
              <w:t>Dysk twardy</w:t>
            </w: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46A231B9" w14:textId="372457B5" w:rsidR="0029454D" w:rsidRPr="00B155D1" w:rsidRDefault="0029454D" w:rsidP="0029454D">
            <w:pPr>
              <w:rPr>
                <w:rFonts w:cstheme="minorHAnsi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812" w:type="dxa"/>
            <w:shd w:val="clear" w:color="auto" w:fill="FFFFFF" w:themeFill="background1"/>
          </w:tcPr>
          <w:p w14:paraId="08458B3B" w14:textId="77777777" w:rsidR="0029454D" w:rsidRDefault="0029454D" w:rsidP="0029454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EFB0D0E" w14:textId="77777777" w:rsidR="0029454D" w:rsidRDefault="0029454D" w:rsidP="0029454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030BBE3" w14:textId="77777777" w:rsidR="0029454D" w:rsidRPr="00DB752D" w:rsidRDefault="0029454D" w:rsidP="0029454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........................</w:t>
            </w:r>
          </w:p>
          <w:p w14:paraId="575A6165" w14:textId="58A4B939" w:rsidR="0029454D" w:rsidRPr="00B155D1" w:rsidRDefault="0029454D" w:rsidP="0029454D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29454D" w:rsidRPr="000235EF" w14:paraId="6A84061E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1"/>
          <w:jc w:val="center"/>
        </w:trPr>
        <w:tc>
          <w:tcPr>
            <w:tcW w:w="2405" w:type="dxa"/>
            <w:vMerge/>
            <w:shd w:val="clear" w:color="auto" w:fill="FFFFFF" w:themeFill="background1"/>
          </w:tcPr>
          <w:p w14:paraId="6D806780" w14:textId="2117EB02" w:rsidR="0029454D" w:rsidRPr="00B155D1" w:rsidRDefault="0029454D" w:rsidP="005E6B7D">
            <w:pPr>
              <w:rPr>
                <w:rStyle w:val="attributenametext"/>
                <w:rFonts w:cstheme="minorHAnsi"/>
              </w:rPr>
            </w:pP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720F9D25" w14:textId="392028EF" w:rsidR="0029454D" w:rsidRPr="00B155D1" w:rsidRDefault="0029454D" w:rsidP="005E6B7D">
            <w:pPr>
              <w:rPr>
                <w:rFonts w:cstheme="minorHAnsi"/>
                <w:sz w:val="20"/>
                <w:szCs w:val="20"/>
              </w:rPr>
            </w:pPr>
            <w:r w:rsidRPr="00B155D1">
              <w:rPr>
                <w:rFonts w:cstheme="minorHAnsi"/>
                <w:szCs w:val="20"/>
              </w:rPr>
              <w:t>Nie mniej niż SSD PCIe 512GB M.2 NVMe</w:t>
            </w:r>
          </w:p>
        </w:tc>
        <w:tc>
          <w:tcPr>
            <w:tcW w:w="5812" w:type="dxa"/>
            <w:shd w:val="clear" w:color="auto" w:fill="FFFFFF" w:themeFill="background1"/>
          </w:tcPr>
          <w:p w14:paraId="7DD8D67C" w14:textId="77777777" w:rsidR="0029454D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2A9434B" w14:textId="77777777" w:rsidR="0029454D" w:rsidRPr="00534012" w:rsidRDefault="0029454D" w:rsidP="0029454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C0C9A30" w14:textId="32874B9F" w:rsidR="0029454D" w:rsidRPr="00B155D1" w:rsidRDefault="0029454D" w:rsidP="0029454D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29454D" w:rsidRPr="000235EF" w14:paraId="2A0956A5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vMerge w:val="restart"/>
            <w:shd w:val="clear" w:color="auto" w:fill="FFFFFF" w:themeFill="background1"/>
          </w:tcPr>
          <w:p w14:paraId="115E075C" w14:textId="31BB899F" w:rsidR="0029454D" w:rsidRPr="00B155D1" w:rsidRDefault="0029454D" w:rsidP="0029454D">
            <w:pPr>
              <w:rPr>
                <w:rFonts w:cstheme="minorHAnsi"/>
              </w:rPr>
            </w:pPr>
            <w:r w:rsidRPr="00B155D1">
              <w:rPr>
                <w:rFonts w:cstheme="minorHAnsi"/>
              </w:rPr>
              <w:t>Karta graficzna</w:t>
            </w: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5F4CFCCF" w14:textId="4DB3DB80" w:rsidR="0029454D" w:rsidRPr="00B155D1" w:rsidRDefault="0029454D" w:rsidP="0029454D">
            <w:pPr>
              <w:ind w:left="41" w:right="60" w:hanging="5"/>
              <w:jc w:val="both"/>
              <w:rPr>
                <w:rFonts w:cstheme="minorHAnsi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20"/>
                <w:szCs w:val="20"/>
              </w:rPr>
              <w:t>Producent / model</w:t>
            </w:r>
          </w:p>
        </w:tc>
        <w:tc>
          <w:tcPr>
            <w:tcW w:w="5812" w:type="dxa"/>
            <w:shd w:val="clear" w:color="auto" w:fill="FFFFFF" w:themeFill="background1"/>
          </w:tcPr>
          <w:p w14:paraId="07F8AB6C" w14:textId="77777777" w:rsidR="0029454D" w:rsidRDefault="0029454D" w:rsidP="0029454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69D5139E" w14:textId="77777777" w:rsidR="0029454D" w:rsidRDefault="0029454D" w:rsidP="0029454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E5E75E2" w14:textId="77777777" w:rsidR="0029454D" w:rsidRPr="00DB752D" w:rsidRDefault="0029454D" w:rsidP="0029454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........................</w:t>
            </w:r>
          </w:p>
          <w:p w14:paraId="278B675E" w14:textId="78DD1EA3" w:rsidR="0029454D" w:rsidRPr="00B155D1" w:rsidRDefault="0029454D" w:rsidP="0029454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DB752D">
              <w:rPr>
                <w:rFonts w:ascii="Arial" w:hAnsi="Arial" w:cs="Arial"/>
                <w:b/>
                <w:bCs/>
                <w:sz w:val="16"/>
                <w:szCs w:val="16"/>
              </w:rPr>
              <w:t>Należy podać</w:t>
            </w:r>
          </w:p>
        </w:tc>
      </w:tr>
      <w:tr w:rsidR="0029454D" w:rsidRPr="000235EF" w14:paraId="38A42912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vMerge/>
            <w:shd w:val="clear" w:color="auto" w:fill="FFFFFF" w:themeFill="background1"/>
          </w:tcPr>
          <w:p w14:paraId="3C137BFE" w14:textId="5F67F1FE" w:rsidR="0029454D" w:rsidRPr="00B155D1" w:rsidRDefault="0029454D" w:rsidP="005E6B7D">
            <w:pPr>
              <w:rPr>
                <w:rStyle w:val="attributenametext"/>
                <w:rFonts w:cstheme="minorHAnsi"/>
              </w:rPr>
            </w:pP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528880D6" w14:textId="6DB3C319" w:rsidR="0029454D" w:rsidRPr="00B155D1" w:rsidRDefault="0029454D" w:rsidP="00E17ABB">
            <w:pPr>
              <w:ind w:left="41" w:right="60" w:hanging="5"/>
              <w:jc w:val="both"/>
              <w:rPr>
                <w:rFonts w:cstheme="minorHAnsi"/>
                <w:b/>
              </w:rPr>
            </w:pPr>
            <w:r w:rsidRPr="00B155D1">
              <w:rPr>
                <w:rFonts w:cstheme="minorHAnsi"/>
                <w:szCs w:val="20"/>
              </w:rPr>
              <w:t xml:space="preserve">Zintegrowana karta graficzna powinna osiągać w teście Passmark G3D Mark na dzień </w:t>
            </w:r>
            <w:r w:rsidR="00970FA9">
              <w:rPr>
                <w:rFonts w:cstheme="minorHAnsi"/>
                <w:szCs w:val="20"/>
              </w:rPr>
              <w:t>0</w:t>
            </w:r>
            <w:r w:rsidR="00316E12">
              <w:rPr>
                <w:rFonts w:cstheme="minorHAnsi"/>
                <w:szCs w:val="20"/>
              </w:rPr>
              <w:t>5</w:t>
            </w:r>
            <w:r w:rsidRPr="00B155D1">
              <w:rPr>
                <w:rFonts w:cstheme="minorHAnsi"/>
                <w:szCs w:val="20"/>
              </w:rPr>
              <w:t>.</w:t>
            </w:r>
            <w:r w:rsidR="00316E12">
              <w:rPr>
                <w:rFonts w:cstheme="minorHAnsi"/>
                <w:szCs w:val="20"/>
              </w:rPr>
              <w:t>0</w:t>
            </w:r>
            <w:r w:rsidR="00970FA9">
              <w:rPr>
                <w:rFonts w:cstheme="minorHAnsi"/>
                <w:szCs w:val="20"/>
              </w:rPr>
              <w:t>5</w:t>
            </w:r>
            <w:r w:rsidRPr="00B155D1">
              <w:rPr>
                <w:rFonts w:cstheme="minorHAnsi"/>
                <w:szCs w:val="20"/>
              </w:rPr>
              <w:t>.2023</w:t>
            </w:r>
            <w:r w:rsidR="00970FA9">
              <w:rPr>
                <w:rFonts w:cstheme="minorHAnsi"/>
                <w:szCs w:val="20"/>
              </w:rPr>
              <w:t>r.</w:t>
            </w:r>
            <w:r w:rsidRPr="00B155D1">
              <w:rPr>
                <w:rFonts w:cstheme="minorHAnsi"/>
                <w:szCs w:val="20"/>
              </w:rPr>
              <w:t xml:space="preserve"> (wynik dostępny: http://www.videocardbenchmark.net/gpu_list.php) co</w:t>
            </w:r>
            <w:r>
              <w:rPr>
                <w:rFonts w:cstheme="minorHAnsi"/>
                <w:szCs w:val="20"/>
              </w:rPr>
              <w:t xml:space="preserve"> </w:t>
            </w:r>
            <w:r w:rsidRPr="00B155D1">
              <w:rPr>
                <w:rFonts w:cstheme="minorHAnsi"/>
                <w:szCs w:val="20"/>
              </w:rPr>
              <w:t xml:space="preserve">najmniej </w:t>
            </w:r>
            <w:r w:rsidRPr="00B155D1">
              <w:rPr>
                <w:rFonts w:cstheme="minorHAnsi"/>
                <w:b/>
                <w:bCs/>
                <w:szCs w:val="53"/>
                <w:shd w:val="clear" w:color="auto" w:fill="FFFFFF"/>
              </w:rPr>
              <w:t xml:space="preserve">1 730 </w:t>
            </w:r>
            <w:r w:rsidRPr="00B155D1">
              <w:rPr>
                <w:rFonts w:cstheme="minorHAnsi"/>
                <w:szCs w:val="20"/>
              </w:rPr>
              <w:t>punktów</w:t>
            </w:r>
          </w:p>
        </w:tc>
        <w:tc>
          <w:tcPr>
            <w:tcW w:w="5812" w:type="dxa"/>
            <w:shd w:val="clear" w:color="auto" w:fill="FFFFFF" w:themeFill="background1"/>
          </w:tcPr>
          <w:p w14:paraId="51940694" w14:textId="77777777" w:rsidR="0029454D" w:rsidRDefault="0029454D" w:rsidP="00BE75F7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7A5783ED" w14:textId="77777777" w:rsidR="00BE75F7" w:rsidRDefault="00BE75F7" w:rsidP="00BE75F7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0A6D06EC" w14:textId="77777777" w:rsidR="00BE75F7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3AF4DE6" w14:textId="77777777" w:rsidR="00BE75F7" w:rsidRPr="00534012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9C3691B" w14:textId="474C32F1" w:rsidR="00BE75F7" w:rsidRPr="00B155D1" w:rsidRDefault="00BE75F7" w:rsidP="00BE75F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17ABB" w:rsidRPr="000235EF" w14:paraId="19232649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shd w:val="clear" w:color="auto" w:fill="FFFFFF" w:themeFill="background1"/>
          </w:tcPr>
          <w:p w14:paraId="195F5A30" w14:textId="7F0FFFBC" w:rsidR="00E17ABB" w:rsidRPr="00B155D1" w:rsidRDefault="00E17ABB" w:rsidP="005E6B7D">
            <w:pPr>
              <w:rPr>
                <w:rStyle w:val="attributenametext"/>
                <w:rFonts w:cstheme="minorHAnsi"/>
              </w:rPr>
            </w:pPr>
            <w:r w:rsidRPr="00B155D1">
              <w:rPr>
                <w:rFonts w:cstheme="minorHAnsi"/>
              </w:rPr>
              <w:t>Karta dźwiękowa</w:t>
            </w: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7A139470" w14:textId="0EAB4959" w:rsidR="00E17ABB" w:rsidRPr="00B155D1" w:rsidRDefault="00E17ABB" w:rsidP="005E6B7D">
            <w:pPr>
              <w:rPr>
                <w:rFonts w:cstheme="minorHAnsi"/>
                <w:sz w:val="20"/>
                <w:szCs w:val="20"/>
              </w:rPr>
            </w:pPr>
            <w:r w:rsidRPr="00B155D1">
              <w:rPr>
                <w:rFonts w:cstheme="minorHAnsi"/>
              </w:rPr>
              <w:t>Zintegrowana z płytą główną</w:t>
            </w:r>
          </w:p>
        </w:tc>
        <w:tc>
          <w:tcPr>
            <w:tcW w:w="5812" w:type="dxa"/>
            <w:shd w:val="clear" w:color="auto" w:fill="FFFFFF" w:themeFill="background1"/>
          </w:tcPr>
          <w:p w14:paraId="514B1ED7" w14:textId="77777777" w:rsidR="00BE75F7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9EB0F66" w14:textId="77777777" w:rsidR="00BE75F7" w:rsidRPr="00534012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C3284F2" w14:textId="59BA881B" w:rsidR="00E17ABB" w:rsidRPr="00B155D1" w:rsidRDefault="00BE75F7" w:rsidP="00BE75F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17ABB" w:rsidRPr="000235EF" w14:paraId="0FEA83DD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shd w:val="clear" w:color="auto" w:fill="FFFFFF" w:themeFill="background1"/>
          </w:tcPr>
          <w:p w14:paraId="0AE3D73F" w14:textId="1D7566F1" w:rsidR="00E17ABB" w:rsidRPr="00B155D1" w:rsidRDefault="00E17ABB" w:rsidP="005E6B7D">
            <w:pPr>
              <w:rPr>
                <w:rStyle w:val="attributenametext"/>
                <w:rFonts w:cstheme="minorHAnsi"/>
              </w:rPr>
            </w:pPr>
            <w:r w:rsidRPr="00B155D1">
              <w:rPr>
                <w:rFonts w:cstheme="minorHAnsi"/>
              </w:rPr>
              <w:t>Karta sieciowa</w:t>
            </w: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61C53E03" w14:textId="2D88099B" w:rsidR="00E17ABB" w:rsidRPr="00B155D1" w:rsidRDefault="00E17ABB" w:rsidP="00B155D1">
            <w:pPr>
              <w:ind w:left="41"/>
              <w:rPr>
                <w:rFonts w:cstheme="minorHAnsi"/>
                <w:b/>
              </w:rPr>
            </w:pPr>
            <w:r w:rsidRPr="00B155D1">
              <w:rPr>
                <w:rFonts w:cstheme="minorHAnsi"/>
              </w:rPr>
              <w:t>Zintegrowana 10/100/1000 Mbps</w:t>
            </w:r>
          </w:p>
        </w:tc>
        <w:tc>
          <w:tcPr>
            <w:tcW w:w="5812" w:type="dxa"/>
            <w:shd w:val="clear" w:color="auto" w:fill="FFFFFF" w:themeFill="background1"/>
          </w:tcPr>
          <w:p w14:paraId="64045BA8" w14:textId="77777777" w:rsidR="00BE75F7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EFFC600" w14:textId="77777777" w:rsidR="00316E12" w:rsidRPr="00534012" w:rsidRDefault="00316E12" w:rsidP="00316E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66E8E6C8" w14:textId="155BCA64" w:rsidR="00E17ABB" w:rsidRPr="00B155D1" w:rsidRDefault="00316E12" w:rsidP="00316E1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16E12" w:rsidRPr="000235EF" w14:paraId="3A3F0712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shd w:val="clear" w:color="auto" w:fill="FFFFFF" w:themeFill="background1"/>
          </w:tcPr>
          <w:p w14:paraId="037FB3BE" w14:textId="505F5134" w:rsidR="00316E12" w:rsidRPr="00B155D1" w:rsidRDefault="00316E12" w:rsidP="005E6B7D">
            <w:pPr>
              <w:rPr>
                <w:rFonts w:cstheme="minorHAnsi"/>
              </w:rPr>
            </w:pPr>
            <w:r>
              <w:rPr>
                <w:rFonts w:cstheme="minorHAnsi"/>
              </w:rPr>
              <w:t>Zasilacz</w:t>
            </w: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551F31C7" w14:textId="43A40EA7" w:rsidR="00316E12" w:rsidRPr="00B155D1" w:rsidRDefault="00316E12" w:rsidP="00B155D1">
            <w:pPr>
              <w:ind w:left="41"/>
              <w:rPr>
                <w:rFonts w:cstheme="minorHAnsi"/>
              </w:rPr>
            </w:pPr>
            <w:r>
              <w:rPr>
                <w:rFonts w:cstheme="minorHAnsi"/>
              </w:rPr>
              <w:t>Min. 650W</w:t>
            </w:r>
          </w:p>
        </w:tc>
        <w:tc>
          <w:tcPr>
            <w:tcW w:w="5812" w:type="dxa"/>
            <w:shd w:val="clear" w:color="auto" w:fill="FFFFFF" w:themeFill="background1"/>
          </w:tcPr>
          <w:p w14:paraId="04A51A5A" w14:textId="77777777" w:rsidR="00316E12" w:rsidRDefault="00316E12" w:rsidP="00316E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D0DD362" w14:textId="50AFD5AC" w:rsidR="00316E12" w:rsidRPr="00534012" w:rsidRDefault="00316E12" w:rsidP="00316E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8C575A5" w14:textId="26732CFF" w:rsidR="00316E12" w:rsidRDefault="00316E12" w:rsidP="00316E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17ABB" w:rsidRPr="000235EF" w14:paraId="64949A58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shd w:val="clear" w:color="auto" w:fill="FFFFFF" w:themeFill="background1"/>
            <w:vAlign w:val="center"/>
          </w:tcPr>
          <w:p w14:paraId="0A4B4CE0" w14:textId="269410E5" w:rsidR="00E17ABB" w:rsidRPr="00B155D1" w:rsidRDefault="00E17ABB" w:rsidP="00E17ABB">
            <w:pPr>
              <w:rPr>
                <w:rStyle w:val="attributenametext"/>
                <w:rFonts w:cstheme="minorHAnsi"/>
              </w:rPr>
            </w:pPr>
            <w:r w:rsidRPr="00B155D1">
              <w:rPr>
                <w:rFonts w:cstheme="minorHAnsi"/>
              </w:rPr>
              <w:t xml:space="preserve">Klawiatura </w:t>
            </w: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05D0DB29" w14:textId="23074E18" w:rsidR="00E17ABB" w:rsidRPr="00B155D1" w:rsidRDefault="00B155D1" w:rsidP="00E17ABB">
            <w:pPr>
              <w:rPr>
                <w:rFonts w:cstheme="minorHAnsi"/>
                <w:sz w:val="20"/>
                <w:szCs w:val="20"/>
              </w:rPr>
            </w:pPr>
            <w:r w:rsidRPr="00B155D1">
              <w:rPr>
                <w:rFonts w:cstheme="minorHAnsi"/>
              </w:rPr>
              <w:t>Klawiatura USB</w:t>
            </w:r>
            <w:r w:rsidR="00C21C42">
              <w:rPr>
                <w:rFonts w:cstheme="minorHAnsi"/>
              </w:rPr>
              <w:t xml:space="preserve">, </w:t>
            </w:r>
            <w:r w:rsidR="009223BD">
              <w:rPr>
                <w:rStyle w:val="ui-provider"/>
              </w:rPr>
              <w:t>USB, producent zgodny z producentem komputera</w:t>
            </w:r>
          </w:p>
        </w:tc>
        <w:tc>
          <w:tcPr>
            <w:tcW w:w="5812" w:type="dxa"/>
            <w:shd w:val="clear" w:color="auto" w:fill="FFFFFF" w:themeFill="background1"/>
          </w:tcPr>
          <w:p w14:paraId="1FB6F697" w14:textId="77777777" w:rsidR="00BE75F7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91ECFDA" w14:textId="77777777" w:rsidR="00BE75F7" w:rsidRPr="00534012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87466B2" w14:textId="3E18C599" w:rsidR="00E17ABB" w:rsidRPr="00B155D1" w:rsidRDefault="00BE75F7" w:rsidP="00BE75F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E17ABB" w:rsidRPr="000235EF" w14:paraId="730311F1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shd w:val="clear" w:color="auto" w:fill="FFFFFF" w:themeFill="background1"/>
          </w:tcPr>
          <w:p w14:paraId="33F22073" w14:textId="57DBB454" w:rsidR="00E17ABB" w:rsidRPr="00B155D1" w:rsidRDefault="00E17ABB" w:rsidP="00E17ABB">
            <w:pPr>
              <w:rPr>
                <w:rStyle w:val="attributenametext"/>
                <w:rFonts w:cstheme="minorHAnsi"/>
              </w:rPr>
            </w:pPr>
            <w:r w:rsidRPr="00B155D1">
              <w:rPr>
                <w:rFonts w:cstheme="minorHAnsi"/>
              </w:rPr>
              <w:t>Mysz</w:t>
            </w: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6AD3A6A1" w14:textId="683C127A" w:rsidR="00E17ABB" w:rsidRPr="00B155D1" w:rsidRDefault="00B155D1" w:rsidP="00E17ABB">
            <w:pPr>
              <w:rPr>
                <w:rFonts w:cstheme="minorHAnsi"/>
                <w:sz w:val="20"/>
                <w:szCs w:val="20"/>
              </w:rPr>
            </w:pPr>
            <w:r w:rsidRPr="00B155D1">
              <w:rPr>
                <w:rFonts w:cstheme="minorHAnsi"/>
              </w:rPr>
              <w:t xml:space="preserve">Mysz </w:t>
            </w:r>
            <w:r w:rsidR="009223BD">
              <w:rPr>
                <w:rStyle w:val="ui-provider"/>
              </w:rPr>
              <w:t>USB, producent zgodny z producentem komputera</w:t>
            </w:r>
          </w:p>
        </w:tc>
        <w:tc>
          <w:tcPr>
            <w:tcW w:w="5812" w:type="dxa"/>
            <w:shd w:val="clear" w:color="auto" w:fill="FFFFFF" w:themeFill="background1"/>
          </w:tcPr>
          <w:p w14:paraId="561577B5" w14:textId="77777777" w:rsidR="00BE75F7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09E4DB2" w14:textId="77777777" w:rsidR="00BE75F7" w:rsidRPr="00534012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4AC59EF" w14:textId="24177192" w:rsidR="00E17ABB" w:rsidRPr="00B155D1" w:rsidRDefault="00BE75F7" w:rsidP="00BE75F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ED72AC" w:rsidRPr="000235EF" w14:paraId="2F8F9865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shd w:val="clear" w:color="auto" w:fill="FFFFFF" w:themeFill="background1"/>
          </w:tcPr>
          <w:p w14:paraId="1CED1E02" w14:textId="517ECFF2" w:rsidR="00ED72AC" w:rsidRPr="00B155D1" w:rsidRDefault="00ED72AC" w:rsidP="00E17ABB">
            <w:pPr>
              <w:rPr>
                <w:rFonts w:cstheme="minorHAnsi"/>
              </w:rPr>
            </w:pPr>
            <w:r w:rsidRPr="00B155D1">
              <w:rPr>
                <w:rFonts w:cstheme="minorHAnsi"/>
              </w:rPr>
              <w:t>System operacyjny</w:t>
            </w: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4FA4F0B1" w14:textId="625EBB45" w:rsidR="00ED72AC" w:rsidRPr="00B155D1" w:rsidRDefault="00B155D1" w:rsidP="00E17ABB">
            <w:pPr>
              <w:rPr>
                <w:rFonts w:cstheme="minorHAnsi"/>
                <w:sz w:val="20"/>
                <w:szCs w:val="20"/>
              </w:rPr>
            </w:pPr>
            <w:r w:rsidRPr="00B155D1">
              <w:rPr>
                <w:rFonts w:cstheme="minorHAnsi"/>
              </w:rPr>
              <w:t>Windows 11 Pro</w:t>
            </w:r>
          </w:p>
        </w:tc>
        <w:tc>
          <w:tcPr>
            <w:tcW w:w="5812" w:type="dxa"/>
            <w:shd w:val="clear" w:color="auto" w:fill="FFFFFF" w:themeFill="background1"/>
          </w:tcPr>
          <w:p w14:paraId="7CDC6886" w14:textId="77777777" w:rsidR="00BE75F7" w:rsidRDefault="00BE75F7" w:rsidP="00BE75F7">
            <w:pPr>
              <w:rPr>
                <w:rFonts w:ascii="Arial" w:hAnsi="Arial" w:cs="Arial"/>
                <w:sz w:val="16"/>
                <w:szCs w:val="16"/>
              </w:rPr>
            </w:pPr>
          </w:p>
          <w:p w14:paraId="2EA2C967" w14:textId="77777777" w:rsidR="00BE75F7" w:rsidRPr="00534012" w:rsidRDefault="00BE75F7" w:rsidP="00BE75F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05B29876" w14:textId="36153D79" w:rsidR="00ED72AC" w:rsidRPr="00B155D1" w:rsidRDefault="00BE75F7" w:rsidP="00BE75F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ie/ Tak</w:t>
            </w:r>
          </w:p>
        </w:tc>
      </w:tr>
      <w:tr w:rsidR="00ED72AC" w:rsidRPr="000235EF" w14:paraId="2407D884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shd w:val="clear" w:color="auto" w:fill="FFFFFF" w:themeFill="background1"/>
          </w:tcPr>
          <w:p w14:paraId="4654D8F3" w14:textId="1B85AB5D" w:rsidR="00ED72AC" w:rsidRPr="00B155D1" w:rsidRDefault="00ED72AC" w:rsidP="00E17ABB">
            <w:pPr>
              <w:rPr>
                <w:rFonts w:cstheme="minorHAnsi"/>
              </w:rPr>
            </w:pPr>
            <w:r w:rsidRPr="00B155D1">
              <w:rPr>
                <w:rFonts w:cstheme="minorHAnsi"/>
              </w:rPr>
              <w:t>Warunki gwarancji</w:t>
            </w: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4013ACFB" w14:textId="79CE8B36" w:rsidR="00ED72AC" w:rsidRPr="00B155D1" w:rsidRDefault="00B155D1" w:rsidP="00E17ABB">
            <w:pPr>
              <w:rPr>
                <w:rFonts w:cstheme="minorHAnsi"/>
                <w:sz w:val="20"/>
                <w:szCs w:val="20"/>
              </w:rPr>
            </w:pPr>
            <w:r w:rsidRPr="00B155D1">
              <w:rPr>
                <w:rFonts w:cstheme="minorHAnsi"/>
                <w:szCs w:val="20"/>
              </w:rPr>
              <w:t xml:space="preserve">Co najmniej </w:t>
            </w:r>
            <w:r w:rsidR="00F63DCA">
              <w:rPr>
                <w:rFonts w:cstheme="minorHAnsi"/>
                <w:szCs w:val="20"/>
              </w:rPr>
              <w:t>24 miesiące</w:t>
            </w:r>
            <w:r w:rsidRPr="00B155D1">
              <w:rPr>
                <w:rFonts w:cstheme="minorHAnsi"/>
                <w:szCs w:val="20"/>
              </w:rPr>
              <w:t xml:space="preserve"> </w:t>
            </w:r>
            <w:r w:rsidR="00316E12">
              <w:rPr>
                <w:rFonts w:cstheme="minorHAnsi"/>
                <w:szCs w:val="20"/>
              </w:rPr>
              <w:t>Door-to-door</w:t>
            </w:r>
          </w:p>
        </w:tc>
        <w:tc>
          <w:tcPr>
            <w:tcW w:w="5812" w:type="dxa"/>
            <w:shd w:val="clear" w:color="auto" w:fill="FFFFFF" w:themeFill="background1"/>
          </w:tcPr>
          <w:p w14:paraId="2DBAC20F" w14:textId="77777777" w:rsidR="00BE75F7" w:rsidRDefault="00BE75F7" w:rsidP="00316E1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BC41369" w14:textId="77777777" w:rsidR="00014A54" w:rsidRPr="00534012" w:rsidRDefault="00014A54" w:rsidP="00014A5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4DDFF6B2" w14:textId="6C297543" w:rsidR="00ED72AC" w:rsidRPr="00B155D1" w:rsidRDefault="00014A54" w:rsidP="00014A5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005BAD" w:rsidRPr="00014A54" w14:paraId="6E0D88FF" w14:textId="77777777" w:rsidTr="00B155D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2405" w:type="dxa"/>
            <w:shd w:val="clear" w:color="auto" w:fill="FFFFFF" w:themeFill="background1"/>
          </w:tcPr>
          <w:p w14:paraId="4470219F" w14:textId="0D6C23E0" w:rsidR="00005BAD" w:rsidRPr="00B155D1" w:rsidRDefault="00014A54" w:rsidP="00E17AB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Obudowa</w:t>
            </w:r>
          </w:p>
        </w:tc>
        <w:tc>
          <w:tcPr>
            <w:tcW w:w="6095" w:type="dxa"/>
            <w:shd w:val="clear" w:color="auto" w:fill="FFFFFF" w:themeFill="background1"/>
            <w:vAlign w:val="bottom"/>
          </w:tcPr>
          <w:p w14:paraId="425442A5" w14:textId="7A15986D" w:rsidR="00005BAD" w:rsidRDefault="00014A54" w:rsidP="00E17ABB">
            <w:pPr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Wymiary n</w:t>
            </w:r>
            <w:r w:rsidR="00005BAD">
              <w:rPr>
                <w:rFonts w:cstheme="minorHAnsi"/>
                <w:szCs w:val="20"/>
              </w:rPr>
              <w:t>ie więcej niż:</w:t>
            </w:r>
          </w:p>
          <w:p w14:paraId="44ABFEA0" w14:textId="77777777" w:rsidR="00005BAD" w:rsidRDefault="00005BAD" w:rsidP="00E17ABB">
            <w:pPr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19x31x38 cm</w:t>
            </w:r>
          </w:p>
          <w:p w14:paraId="2833F9AD" w14:textId="346DF98D" w:rsidR="00014A54" w:rsidRPr="00014A54" w:rsidRDefault="00014A54" w:rsidP="00E17ABB">
            <w:pPr>
              <w:rPr>
                <w:rFonts w:cstheme="minorHAnsi"/>
              </w:rPr>
            </w:pPr>
            <w:r w:rsidRPr="00014A54">
              <w:rPr>
                <w:rFonts w:cstheme="minorHAnsi"/>
              </w:rPr>
              <w:t>Złącza – front (co najmniej):</w:t>
            </w:r>
          </w:p>
          <w:p w14:paraId="406CB100" w14:textId="1E5A136D" w:rsidR="00014A54" w:rsidRPr="00014A54" w:rsidRDefault="00014A54" w:rsidP="00E17ABB">
            <w:pPr>
              <w:rPr>
                <w:rFonts w:cstheme="minorHAnsi"/>
                <w:szCs w:val="20"/>
              </w:rPr>
            </w:pPr>
            <w:r w:rsidRPr="00014A54">
              <w:rPr>
                <w:rFonts w:cstheme="minorHAnsi"/>
                <w:szCs w:val="20"/>
              </w:rPr>
              <w:t>2 x USB 3.2 typ A</w:t>
            </w:r>
          </w:p>
          <w:p w14:paraId="1CC6BCF6" w14:textId="45477F5C" w:rsidR="00014A54" w:rsidRPr="00014A54" w:rsidRDefault="00014A54" w:rsidP="00E17ABB">
            <w:pPr>
              <w:rPr>
                <w:rFonts w:cstheme="minorHAnsi"/>
                <w:szCs w:val="20"/>
                <w:lang w:val="en-US"/>
              </w:rPr>
            </w:pPr>
            <w:r w:rsidRPr="00014A54">
              <w:rPr>
                <w:rFonts w:cstheme="minorHAnsi"/>
                <w:szCs w:val="20"/>
                <w:lang w:val="en-US"/>
              </w:rPr>
              <w:t xml:space="preserve">1 </w:t>
            </w:r>
            <w:r>
              <w:rPr>
                <w:rFonts w:cstheme="minorHAnsi"/>
                <w:szCs w:val="20"/>
                <w:lang w:val="en-US"/>
              </w:rPr>
              <w:t>x</w:t>
            </w:r>
            <w:r w:rsidRPr="00014A54">
              <w:rPr>
                <w:rFonts w:cstheme="minorHAnsi"/>
                <w:szCs w:val="20"/>
                <w:lang w:val="en-US"/>
              </w:rPr>
              <w:t xml:space="preserve"> USB 3.2 typ C</w:t>
            </w:r>
          </w:p>
        </w:tc>
        <w:tc>
          <w:tcPr>
            <w:tcW w:w="5812" w:type="dxa"/>
            <w:shd w:val="clear" w:color="auto" w:fill="FFFFFF" w:themeFill="background1"/>
          </w:tcPr>
          <w:p w14:paraId="6C2C580E" w14:textId="77777777" w:rsidR="00014A54" w:rsidRDefault="00014A54" w:rsidP="00014A5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E641476" w14:textId="77777777" w:rsidR="00014A54" w:rsidRDefault="00014A54" w:rsidP="00014A5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C986189" w14:textId="77777777" w:rsidR="00014A54" w:rsidRDefault="00014A54" w:rsidP="00014A5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3E7C6FF" w14:textId="77777777" w:rsidR="00A44DDF" w:rsidRDefault="00A44DDF" w:rsidP="00014A5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52391F8" w14:textId="77777777" w:rsidR="00014A54" w:rsidRDefault="00014A54" w:rsidP="00014A5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920003D" w14:textId="4CE26AAF" w:rsidR="00014A54" w:rsidRPr="00534012" w:rsidRDefault="00014A54" w:rsidP="00014A5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…………………..</w:t>
            </w:r>
          </w:p>
          <w:p w14:paraId="0F4BE7F0" w14:textId="2BB5D71D" w:rsidR="00005BAD" w:rsidRPr="00014A54" w:rsidRDefault="00014A54" w:rsidP="00014A54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534012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50A48EDB" w14:textId="54093FFA" w:rsidR="003C6BCD" w:rsidRDefault="003C6BCD" w:rsidP="003C6BCD">
      <w:pPr>
        <w:spacing w:line="240" w:lineRule="auto"/>
        <w:rPr>
          <w:b/>
          <w:bCs/>
          <w:lang w:val="en-US"/>
        </w:rPr>
      </w:pPr>
    </w:p>
    <w:p w14:paraId="01E83131" w14:textId="77777777" w:rsidR="003C6BCD" w:rsidRPr="00014A54" w:rsidRDefault="003C6BCD" w:rsidP="003C6BCD">
      <w:pPr>
        <w:spacing w:line="240" w:lineRule="auto"/>
        <w:rPr>
          <w:b/>
          <w:bCs/>
          <w:lang w:val="en-US"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6270C291" w14:textId="77777777" w:rsidR="0042394D" w:rsidRDefault="0042394D" w:rsidP="0042394D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sectPr w:rsidR="0042394D" w:rsidSect="009223BD">
      <w:headerReference w:type="first" r:id="rId8"/>
      <w:pgSz w:w="16838" w:h="11906" w:orient="landscape"/>
      <w:pgMar w:top="1417" w:right="1417" w:bottom="127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98DB9" w14:textId="77777777" w:rsidR="009B3F3D" w:rsidRDefault="009B3F3D" w:rsidP="0042394D">
      <w:pPr>
        <w:spacing w:after="0" w:line="240" w:lineRule="auto"/>
      </w:pPr>
      <w:r>
        <w:separator/>
      </w:r>
    </w:p>
  </w:endnote>
  <w:endnote w:type="continuationSeparator" w:id="0">
    <w:p w14:paraId="6573B4CD" w14:textId="77777777" w:rsidR="009B3F3D" w:rsidRDefault="009B3F3D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8D1A9" w14:textId="77777777" w:rsidR="009B3F3D" w:rsidRDefault="009B3F3D" w:rsidP="0042394D">
      <w:pPr>
        <w:spacing w:after="0" w:line="240" w:lineRule="auto"/>
      </w:pPr>
      <w:r>
        <w:separator/>
      </w:r>
    </w:p>
  </w:footnote>
  <w:footnote w:type="continuationSeparator" w:id="0">
    <w:p w14:paraId="1D36B68D" w14:textId="77777777" w:rsidR="009B3F3D" w:rsidRDefault="009B3F3D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1017137568" name="Obraz 10171375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C4374F"/>
    <w:multiLevelType w:val="hybridMultilevel"/>
    <w:tmpl w:val="323ED60E"/>
    <w:lvl w:ilvl="0" w:tplc="67B6355A">
      <w:start w:val="1"/>
      <w:numFmt w:val="bullet"/>
      <w:lvlText w:val="-"/>
      <w:lvlJc w:val="left"/>
      <w:pPr>
        <w:ind w:left="16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238C29E6">
      <w:start w:val="1"/>
      <w:numFmt w:val="bullet"/>
      <w:lvlText w:val="o"/>
      <w:lvlJc w:val="left"/>
      <w:pPr>
        <w:ind w:left="11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B6CC3E62">
      <w:start w:val="1"/>
      <w:numFmt w:val="bullet"/>
      <w:lvlText w:val="▪"/>
      <w:lvlJc w:val="left"/>
      <w:pPr>
        <w:ind w:left="18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95E4FB2E">
      <w:start w:val="1"/>
      <w:numFmt w:val="bullet"/>
      <w:lvlText w:val="•"/>
      <w:lvlJc w:val="left"/>
      <w:pPr>
        <w:ind w:left="25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C74678C0">
      <w:start w:val="1"/>
      <w:numFmt w:val="bullet"/>
      <w:lvlText w:val="o"/>
      <w:lvlJc w:val="left"/>
      <w:pPr>
        <w:ind w:left="33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DF00A874">
      <w:start w:val="1"/>
      <w:numFmt w:val="bullet"/>
      <w:lvlText w:val="▪"/>
      <w:lvlJc w:val="left"/>
      <w:pPr>
        <w:ind w:left="40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0A6AD67E">
      <w:start w:val="1"/>
      <w:numFmt w:val="bullet"/>
      <w:lvlText w:val="•"/>
      <w:lvlJc w:val="left"/>
      <w:pPr>
        <w:ind w:left="47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1F7661E6">
      <w:start w:val="1"/>
      <w:numFmt w:val="bullet"/>
      <w:lvlText w:val="o"/>
      <w:lvlJc w:val="left"/>
      <w:pPr>
        <w:ind w:left="54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43A6AF0A">
      <w:start w:val="1"/>
      <w:numFmt w:val="bullet"/>
      <w:lvlText w:val="▪"/>
      <w:lvlJc w:val="left"/>
      <w:pPr>
        <w:ind w:left="61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3"/>
  </w:num>
  <w:num w:numId="2" w16cid:durableId="158544245">
    <w:abstractNumId w:val="4"/>
  </w:num>
  <w:num w:numId="3" w16cid:durableId="602736182">
    <w:abstractNumId w:val="2"/>
  </w:num>
  <w:num w:numId="4" w16cid:durableId="582182302">
    <w:abstractNumId w:val="0"/>
  </w:num>
  <w:num w:numId="5" w16cid:durableId="18483265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04D45"/>
    <w:rsid w:val="00005BAD"/>
    <w:rsid w:val="00014A54"/>
    <w:rsid w:val="00016496"/>
    <w:rsid w:val="000235EF"/>
    <w:rsid w:val="0003469E"/>
    <w:rsid w:val="00043587"/>
    <w:rsid w:val="000545FA"/>
    <w:rsid w:val="00057797"/>
    <w:rsid w:val="000601EB"/>
    <w:rsid w:val="0006584E"/>
    <w:rsid w:val="000741EB"/>
    <w:rsid w:val="00074F7E"/>
    <w:rsid w:val="0007524B"/>
    <w:rsid w:val="00087915"/>
    <w:rsid w:val="000A7DDD"/>
    <w:rsid w:val="000B6454"/>
    <w:rsid w:val="000D0B08"/>
    <w:rsid w:val="000D30B8"/>
    <w:rsid w:val="000E297C"/>
    <w:rsid w:val="000F3A7E"/>
    <w:rsid w:val="0010019E"/>
    <w:rsid w:val="00106719"/>
    <w:rsid w:val="001234CB"/>
    <w:rsid w:val="00125109"/>
    <w:rsid w:val="00140F97"/>
    <w:rsid w:val="001413FD"/>
    <w:rsid w:val="001420D1"/>
    <w:rsid w:val="00163CD8"/>
    <w:rsid w:val="00170BFE"/>
    <w:rsid w:val="001734F3"/>
    <w:rsid w:val="00191A35"/>
    <w:rsid w:val="001955D9"/>
    <w:rsid w:val="001A0AD8"/>
    <w:rsid w:val="001E4556"/>
    <w:rsid w:val="001F509E"/>
    <w:rsid w:val="002017AE"/>
    <w:rsid w:val="00205DC5"/>
    <w:rsid w:val="002465F7"/>
    <w:rsid w:val="00252529"/>
    <w:rsid w:val="002602DF"/>
    <w:rsid w:val="00267B93"/>
    <w:rsid w:val="002850DE"/>
    <w:rsid w:val="0029454D"/>
    <w:rsid w:val="00295405"/>
    <w:rsid w:val="0029752A"/>
    <w:rsid w:val="002A3F38"/>
    <w:rsid w:val="002C4BD1"/>
    <w:rsid w:val="002C64DF"/>
    <w:rsid w:val="002E492C"/>
    <w:rsid w:val="002E66FE"/>
    <w:rsid w:val="00316E12"/>
    <w:rsid w:val="0033143E"/>
    <w:rsid w:val="00333C28"/>
    <w:rsid w:val="00344975"/>
    <w:rsid w:val="003455B1"/>
    <w:rsid w:val="00352D1D"/>
    <w:rsid w:val="00356463"/>
    <w:rsid w:val="00384D6A"/>
    <w:rsid w:val="003B4AC4"/>
    <w:rsid w:val="003C0403"/>
    <w:rsid w:val="003C6BCD"/>
    <w:rsid w:val="003C7195"/>
    <w:rsid w:val="003D3186"/>
    <w:rsid w:val="003D71A2"/>
    <w:rsid w:val="003E0AB4"/>
    <w:rsid w:val="003E2A9B"/>
    <w:rsid w:val="003F25C1"/>
    <w:rsid w:val="003F56AB"/>
    <w:rsid w:val="003F6A39"/>
    <w:rsid w:val="004024C1"/>
    <w:rsid w:val="00404E28"/>
    <w:rsid w:val="0042394D"/>
    <w:rsid w:val="0043796A"/>
    <w:rsid w:val="00441282"/>
    <w:rsid w:val="00474D2A"/>
    <w:rsid w:val="00474E57"/>
    <w:rsid w:val="0047776F"/>
    <w:rsid w:val="004840E1"/>
    <w:rsid w:val="00485C7B"/>
    <w:rsid w:val="00486BE2"/>
    <w:rsid w:val="004A0C6E"/>
    <w:rsid w:val="004B50F6"/>
    <w:rsid w:val="004C35AC"/>
    <w:rsid w:val="004C3C0C"/>
    <w:rsid w:val="004D2773"/>
    <w:rsid w:val="004D7ED9"/>
    <w:rsid w:val="004E07F9"/>
    <w:rsid w:val="004E1A2F"/>
    <w:rsid w:val="004F595A"/>
    <w:rsid w:val="00500158"/>
    <w:rsid w:val="00500DC0"/>
    <w:rsid w:val="00506F9A"/>
    <w:rsid w:val="00524CE7"/>
    <w:rsid w:val="005308B9"/>
    <w:rsid w:val="00546BCE"/>
    <w:rsid w:val="0056482E"/>
    <w:rsid w:val="00566D2F"/>
    <w:rsid w:val="005701F5"/>
    <w:rsid w:val="00587E03"/>
    <w:rsid w:val="00590BB7"/>
    <w:rsid w:val="005A1B63"/>
    <w:rsid w:val="005A4AB9"/>
    <w:rsid w:val="005C5DFC"/>
    <w:rsid w:val="005D731C"/>
    <w:rsid w:val="005E27C2"/>
    <w:rsid w:val="005E4F0A"/>
    <w:rsid w:val="005E6B7D"/>
    <w:rsid w:val="005F3415"/>
    <w:rsid w:val="00602517"/>
    <w:rsid w:val="006129FC"/>
    <w:rsid w:val="00615D7F"/>
    <w:rsid w:val="0063415C"/>
    <w:rsid w:val="006505BF"/>
    <w:rsid w:val="00667161"/>
    <w:rsid w:val="0067100C"/>
    <w:rsid w:val="0067149A"/>
    <w:rsid w:val="00675FEA"/>
    <w:rsid w:val="00676171"/>
    <w:rsid w:val="006954E5"/>
    <w:rsid w:val="006B1259"/>
    <w:rsid w:val="006B2AA1"/>
    <w:rsid w:val="006C656A"/>
    <w:rsid w:val="006F0F76"/>
    <w:rsid w:val="006F10F1"/>
    <w:rsid w:val="006F2FCF"/>
    <w:rsid w:val="006F4940"/>
    <w:rsid w:val="006F6F63"/>
    <w:rsid w:val="00710083"/>
    <w:rsid w:val="0071137D"/>
    <w:rsid w:val="00711C85"/>
    <w:rsid w:val="00711D34"/>
    <w:rsid w:val="007154BD"/>
    <w:rsid w:val="00721054"/>
    <w:rsid w:val="00740D3E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330AF"/>
    <w:rsid w:val="0084132A"/>
    <w:rsid w:val="00850891"/>
    <w:rsid w:val="0086390B"/>
    <w:rsid w:val="00874C45"/>
    <w:rsid w:val="0088685F"/>
    <w:rsid w:val="008940DF"/>
    <w:rsid w:val="008A2247"/>
    <w:rsid w:val="008B2C3A"/>
    <w:rsid w:val="008B504B"/>
    <w:rsid w:val="008B7102"/>
    <w:rsid w:val="008C012A"/>
    <w:rsid w:val="008C6FF7"/>
    <w:rsid w:val="008E1C8F"/>
    <w:rsid w:val="008F3C97"/>
    <w:rsid w:val="009130B3"/>
    <w:rsid w:val="009223BD"/>
    <w:rsid w:val="00926373"/>
    <w:rsid w:val="00941136"/>
    <w:rsid w:val="00941AD7"/>
    <w:rsid w:val="0095185A"/>
    <w:rsid w:val="009535A4"/>
    <w:rsid w:val="00955D4F"/>
    <w:rsid w:val="00961432"/>
    <w:rsid w:val="00965CBC"/>
    <w:rsid w:val="00970FA9"/>
    <w:rsid w:val="00974D25"/>
    <w:rsid w:val="009776C5"/>
    <w:rsid w:val="0098734A"/>
    <w:rsid w:val="00991D9E"/>
    <w:rsid w:val="009942D8"/>
    <w:rsid w:val="009A0554"/>
    <w:rsid w:val="009B19C7"/>
    <w:rsid w:val="009B3F3D"/>
    <w:rsid w:val="009B6B2E"/>
    <w:rsid w:val="009B6E98"/>
    <w:rsid w:val="009C6576"/>
    <w:rsid w:val="009F576C"/>
    <w:rsid w:val="009F7485"/>
    <w:rsid w:val="00A0185F"/>
    <w:rsid w:val="00A02238"/>
    <w:rsid w:val="00A148FD"/>
    <w:rsid w:val="00A30407"/>
    <w:rsid w:val="00A3236D"/>
    <w:rsid w:val="00A32A3A"/>
    <w:rsid w:val="00A34D77"/>
    <w:rsid w:val="00A44DDF"/>
    <w:rsid w:val="00A5650B"/>
    <w:rsid w:val="00A7380C"/>
    <w:rsid w:val="00A85C94"/>
    <w:rsid w:val="00A91403"/>
    <w:rsid w:val="00A92BFB"/>
    <w:rsid w:val="00AA1FA9"/>
    <w:rsid w:val="00AA3C00"/>
    <w:rsid w:val="00AE668B"/>
    <w:rsid w:val="00AF4817"/>
    <w:rsid w:val="00AF4B77"/>
    <w:rsid w:val="00B00321"/>
    <w:rsid w:val="00B065E1"/>
    <w:rsid w:val="00B079AA"/>
    <w:rsid w:val="00B123DC"/>
    <w:rsid w:val="00B155D1"/>
    <w:rsid w:val="00B20E42"/>
    <w:rsid w:val="00B2215B"/>
    <w:rsid w:val="00B25C61"/>
    <w:rsid w:val="00B34473"/>
    <w:rsid w:val="00B4750A"/>
    <w:rsid w:val="00B55536"/>
    <w:rsid w:val="00B57970"/>
    <w:rsid w:val="00B623F9"/>
    <w:rsid w:val="00B74AAA"/>
    <w:rsid w:val="00B75335"/>
    <w:rsid w:val="00BB2FBC"/>
    <w:rsid w:val="00BB5983"/>
    <w:rsid w:val="00BB69E8"/>
    <w:rsid w:val="00BD098C"/>
    <w:rsid w:val="00BD35A7"/>
    <w:rsid w:val="00BD44B2"/>
    <w:rsid w:val="00BE436D"/>
    <w:rsid w:val="00BE75F7"/>
    <w:rsid w:val="00BF2868"/>
    <w:rsid w:val="00BF31D4"/>
    <w:rsid w:val="00C039C2"/>
    <w:rsid w:val="00C058C3"/>
    <w:rsid w:val="00C066EA"/>
    <w:rsid w:val="00C072F4"/>
    <w:rsid w:val="00C21C42"/>
    <w:rsid w:val="00C25921"/>
    <w:rsid w:val="00C370C4"/>
    <w:rsid w:val="00C43856"/>
    <w:rsid w:val="00C52046"/>
    <w:rsid w:val="00C90F85"/>
    <w:rsid w:val="00C932DC"/>
    <w:rsid w:val="00C94D88"/>
    <w:rsid w:val="00CA4FE0"/>
    <w:rsid w:val="00CA7DDF"/>
    <w:rsid w:val="00CB7CC5"/>
    <w:rsid w:val="00CC4C06"/>
    <w:rsid w:val="00CD164D"/>
    <w:rsid w:val="00CD1E92"/>
    <w:rsid w:val="00CD3AA5"/>
    <w:rsid w:val="00CD4EA7"/>
    <w:rsid w:val="00CE15FF"/>
    <w:rsid w:val="00CE6E07"/>
    <w:rsid w:val="00D00622"/>
    <w:rsid w:val="00D325F0"/>
    <w:rsid w:val="00D3444D"/>
    <w:rsid w:val="00D41714"/>
    <w:rsid w:val="00D50F22"/>
    <w:rsid w:val="00D63899"/>
    <w:rsid w:val="00D74B44"/>
    <w:rsid w:val="00D80BD4"/>
    <w:rsid w:val="00D93E40"/>
    <w:rsid w:val="00D95D45"/>
    <w:rsid w:val="00DC4F6E"/>
    <w:rsid w:val="00DD3841"/>
    <w:rsid w:val="00DF6315"/>
    <w:rsid w:val="00E076A9"/>
    <w:rsid w:val="00E17ABB"/>
    <w:rsid w:val="00E2151F"/>
    <w:rsid w:val="00E25752"/>
    <w:rsid w:val="00E2789B"/>
    <w:rsid w:val="00E313F6"/>
    <w:rsid w:val="00E3210F"/>
    <w:rsid w:val="00E340AE"/>
    <w:rsid w:val="00E3564C"/>
    <w:rsid w:val="00E363CF"/>
    <w:rsid w:val="00E532DF"/>
    <w:rsid w:val="00E54AFE"/>
    <w:rsid w:val="00E57D82"/>
    <w:rsid w:val="00E611CA"/>
    <w:rsid w:val="00E61D41"/>
    <w:rsid w:val="00E74FE9"/>
    <w:rsid w:val="00E84831"/>
    <w:rsid w:val="00E9375E"/>
    <w:rsid w:val="00EB0B13"/>
    <w:rsid w:val="00EC2591"/>
    <w:rsid w:val="00ED20E1"/>
    <w:rsid w:val="00ED39CD"/>
    <w:rsid w:val="00ED72AC"/>
    <w:rsid w:val="00EE2171"/>
    <w:rsid w:val="00EF013C"/>
    <w:rsid w:val="00F057B2"/>
    <w:rsid w:val="00F37885"/>
    <w:rsid w:val="00F44A94"/>
    <w:rsid w:val="00F47AD3"/>
    <w:rsid w:val="00F63DCA"/>
    <w:rsid w:val="00F855A2"/>
    <w:rsid w:val="00F951FF"/>
    <w:rsid w:val="00FA1E2B"/>
    <w:rsid w:val="00FA34ED"/>
    <w:rsid w:val="00FB4347"/>
    <w:rsid w:val="00FB54E5"/>
    <w:rsid w:val="00FD4D70"/>
    <w:rsid w:val="00FE3B18"/>
    <w:rsid w:val="00FF7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  <w:style w:type="character" w:styleId="Hipercze">
    <w:name w:val="Hyperlink"/>
    <w:basedOn w:val="Domylnaczcionkaakapitu"/>
    <w:uiPriority w:val="99"/>
    <w:semiHidden/>
    <w:unhideWhenUsed/>
    <w:rsid w:val="00E17ABB"/>
    <w:rPr>
      <w:color w:val="0563C1" w:themeColor="hyperlink"/>
      <w:u w:val="single"/>
    </w:rPr>
  </w:style>
  <w:style w:type="character" w:customStyle="1" w:styleId="ui-provider">
    <w:name w:val="ui-provider"/>
    <w:basedOn w:val="Domylnaczcionkaakapitu"/>
    <w:rsid w:val="009223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7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4</cp:revision>
  <cp:lastPrinted>2023-05-04T10:30:00Z</cp:lastPrinted>
  <dcterms:created xsi:type="dcterms:W3CDTF">2023-05-04T11:22:00Z</dcterms:created>
  <dcterms:modified xsi:type="dcterms:W3CDTF">2023-05-05T12:46:00Z</dcterms:modified>
</cp:coreProperties>
</file>